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5" w:name="X7dd38c47e31e2753f04643c0d0dba37c6e8211a"/>
    <w:p>
      <w:pPr>
        <w:pStyle w:val="Heading1"/>
      </w:pPr>
      <w:r>
        <w:t xml:space="preserve">Cover Letter for Customs Officer Position</w:t>
      </w:r>
    </w:p>
    <w:p>
      <w:pPr>
        <w:pStyle w:val="FirstParagraph"/>
      </w:pPr>
      <w:r>
        <w:rPr>
          <w:bCs/>
          <w:b/>
        </w:rPr>
        <w:t xml:space="preserve">Mr. [Hiring Manager's Name]</w:t>
      </w:r>
      <w:r>
        <w:br/>
      </w:r>
      <w:r>
        <w:t xml:space="preserve">[Company Name]</w:t>
      </w:r>
      <w:r>
        <w:br/>
      </w:r>
      <w:r>
        <w:t xml:space="preserve">[Company Address]</w:t>
      </w:r>
      <w:r>
        <w:br/>
      </w:r>
      <w:r>
        <w:t xml:space="preserve">[City, Province, Postal Code]</w:t>
      </w:r>
      <w:r>
        <w:br/>
      </w:r>
      <w:r>
        <w:t xml:space="preserve">South Africa</w:t>
      </w:r>
    </w:p>
    <w:p>
      <w:pPr>
        <w:pStyle w:val="BodyText"/>
      </w:pPr>
      <w:r>
        <w:t xml:space="preserve">Date: [Insert Date]</w:t>
      </w:r>
    </w:p>
    <w:p>
      <w:pPr>
        <w:pStyle w:val="BodyText"/>
      </w:pPr>
      <w:r>
        <w:t xml:space="preserve">Dear Hiring Team,</w:t>
      </w:r>
    </w:p>
    <w:p>
      <w:pPr>
        <w:pStyle w:val="BodyText"/>
      </w:pPr>
      <w:r>
        <w:t xml:space="preserve">I am writing to express my enthusiastic interest in the Customs Officer position at your esteemed organization in Johannesburg, South Africa. With a strong background in customs regulations, border security, and international trade compliance, I am confident in my ability to contribute effectively to your mission of safeguarding South African borders while facilitating legitimate trade. My experience aligns with the critical responsibilities of a Customs Officer, and I am eager to bring my expertise to the dynamic environment of Johannesburg’s strategic role as a hub for regional and global commerce.</w:t>
      </w:r>
    </w:p>
    <w:bookmarkStart w:id="20" w:name="why-south-africa-johannesburg"/>
    <w:p>
      <w:pPr>
        <w:pStyle w:val="Heading2"/>
      </w:pPr>
      <w:r>
        <w:t xml:space="preserve">Why South Africa Johannesburg?</w:t>
      </w:r>
    </w:p>
    <w:p>
      <w:pPr>
        <w:pStyle w:val="FirstParagraph"/>
      </w:pPr>
      <w:r>
        <w:t xml:space="preserve">Johannesburg, as South Africa’s largest city and economic powerhouse, plays a pivotal role in the country’s trade and customs operations. The city is a gateway for imports, exports, and transit of goods across the African continent. As a Customs Officer in this region, I understand the importance of upholding stringent customs protocols while balancing efficiency to support economic growth. My passion for public service and commitment to maintaining national security make me an ideal candidate to contribute to your team’s objectives in this critical location.</w:t>
      </w:r>
    </w:p>
    <w:bookmarkEnd w:id="20"/>
    <w:bookmarkStart w:id="21" w:name="professional-background-and-expertise"/>
    <w:p>
      <w:pPr>
        <w:pStyle w:val="Heading2"/>
      </w:pPr>
      <w:r>
        <w:t xml:space="preserve">Professional Background and Expertise</w:t>
      </w:r>
    </w:p>
    <w:p>
      <w:pPr>
        <w:pStyle w:val="FirstParagraph"/>
      </w:pPr>
      <w:r>
        <w:t xml:space="preserve">Over the past [X years], I have developed a robust understanding of customs procedures, regulatory frameworks, and risk assessment methodologies. My career has focused on ensuring compliance with national and international trade laws, conducting inspections, and mitigating risks associated with contraband, smuggling, and fraudulent activities. For instance, during my tenure at [Previous Employer], I was responsible for processing thousands of shipments annually while maintaining a 100% accuracy rate in documentation review. This experience honed my attention to detail and ability to work under pressure in fast-paced environments—skills essential for success as a Customs Officer in Johannesburg.</w:t>
      </w:r>
    </w:p>
    <w:p>
      <w:pPr>
        <w:pStyle w:val="BodyText"/>
      </w:pPr>
      <w:r>
        <w:t xml:space="preserve">My expertise extends to the application of customs legislation such as the South African Customs Act and the World Trade Organization (WTO) guidelines. I am well-versed in using advanced systems like SARS (South African Revenue Service) e-filing platforms and risk management tools to streamline operations. Additionally, I have conducted audits, trained junior staff on compliance protocols, and collaborated with law enforcement agencies to address smuggling networks. These experiences have equipped me with the technical knowledge and interpersonal skills necessary to excel in a role that demands both precision and adaptability.</w:t>
      </w:r>
    </w:p>
    <w:bookmarkEnd w:id="21"/>
    <w:bookmarkStart w:id="22" w:name="key-competencies-for-the-role"/>
    <w:p>
      <w:pPr>
        <w:pStyle w:val="Heading2"/>
      </w:pPr>
      <w:r>
        <w:t xml:space="preserve">Key Competencies for the Role</w:t>
      </w:r>
    </w:p>
    <w:p>
      <w:pPr>
        <w:pStyle w:val="FirstParagraph"/>
      </w:pPr>
      <w:r>
        <w:t xml:space="preserve">As a Customs Officer, I recognize the importance of integrity, discretion, and cultural sensitivity. In Johannesburg’s diverse environment, where interactions span local and international stakeholders, my ability to communicate effectively in multiple languages (including English and [other language if applicable]) allows me to bridge gaps and foster collaboration. My proactive approach to problem-solving has enabled me to resolve complex cases involving cargo discrepancies or regulatory conflicts, ensuring minimal disruption to trade.</w:t>
      </w:r>
    </w:p>
    <w:p>
      <w:pPr>
        <w:pStyle w:val="BodyText"/>
      </w:pPr>
      <w:r>
        <w:t xml:space="preserve">Furthermore, I am deeply committed to the ethical standards required in customs work. I understand that a Customs Officer’s role is not just about enforcing rules but also about protecting the public interest. In my previous roles, I have consistently upheld principles of fairness and transparency, which are vital for maintaining trust in customs operations. My dedication to continuous learning has also driven me to stay updated on evolving regulations, such as recent changes to trade agreements or security protocols in South Africa.</w:t>
      </w:r>
    </w:p>
    <w:bookmarkEnd w:id="22"/>
    <w:bookmarkStart w:id="23" w:name="why-choose-me"/>
    <w:p>
      <w:pPr>
        <w:pStyle w:val="Heading2"/>
      </w:pPr>
      <w:r>
        <w:t xml:space="preserve">Why Choose Me?</w:t>
      </w:r>
    </w:p>
    <w:p>
      <w:pPr>
        <w:pStyle w:val="FirstParagraph"/>
      </w:pPr>
      <w:r>
        <w:t xml:space="preserve">What sets me apart is my unwavering dedication to public service and my ability to thrive in high-stakes environments. I am particularly drawn to the opportunity of working in Johannesburg, where the challenges of customs management are both complex and rewarding. My background in [mention relevant experience, e.g., "border control operations" or "trade compliance auditing"] has prepared me to handle the multifaceted demands of this role. I am confident that my skills in [specific skills, e.g., "risk assessment," "document analysis," or "team leadership"] will directly benefit your organization.</w:t>
      </w:r>
    </w:p>
    <w:p>
      <w:pPr>
        <w:pStyle w:val="BodyText"/>
      </w:pPr>
      <w:r>
        <w:t xml:space="preserve">Moreover, I am motivated by the chance to contribute to South Africa’s economic stability and security. The Customs Officer role is integral to ensuring that trade flows smoothly while safeguarding the nation’s borders. In Johannesburg, where commerce intersects with global supply chains, my ability to balance efficiency with compliance will be a valuable asset. I am eager to bring my experience, integrity, and passion for customs work to your team.</w:t>
      </w:r>
    </w:p>
    <w:bookmarkEnd w:id="23"/>
    <w:bookmarkStart w:id="24" w:name="conclusion"/>
    <w:p>
      <w:pPr>
        <w:pStyle w:val="Heading2"/>
      </w:pPr>
      <w:r>
        <w:t xml:space="preserve">Conclusion</w:t>
      </w:r>
    </w:p>
    <w:p>
      <w:pPr>
        <w:pStyle w:val="FirstParagraph"/>
      </w:pPr>
      <w:r>
        <w:t xml:space="preserve">I would be honored to contribute my expertise as a Customs Officer in Johannesburg, South Africa. I am enthusiastic about the opportunity to support your organization’s mission and make a meaningful impact in this vital role. Thank you for considering my application. I look forward to the possibility of discussing how my background and skills align with your needs.</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Johannesburg, South Africa</dc:title>
  <dc:creator/>
  <dc:language>en</dc:language>
  <cp:keywords/>
  <dcterms:created xsi:type="dcterms:W3CDTF">2026-07-24T16:08:16Z</dcterms:created>
  <dcterms:modified xsi:type="dcterms:W3CDTF">2026-07-24T16:08:16Z</dcterms:modified>
</cp:coreProperties>
</file>

<file path=docProps/custom.xml><?xml version="1.0" encoding="utf-8"?>
<Properties xmlns="http://schemas.openxmlformats.org/officeDocument/2006/custom-properties" xmlns:vt="http://schemas.openxmlformats.org/officeDocument/2006/docPropsVTypes"/>
</file>